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Lyon,</w:t>
      </w:r>
      <w:r>
        <w:t xml:space="preserve"> </w:t>
      </w:r>
      <w:r>
        <w:t xml:space="preserve">France</w:t>
      </w:r>
    </w:p>
    <w:bookmarkStart w:id="20" w:name="X8c06659b4a5808f5be1ace3f20dc547404b09e7"/>
    <w:p>
      <w:pPr>
        <w:pStyle w:val="Heading1"/>
      </w:pPr>
      <w:r>
        <w:t xml:space="preserve">Personal Statement: Pursuing Excellence as an Automotive Engineer in Lyon, France</w:t>
      </w:r>
    </w:p>
    <w:p>
      <w:pPr>
        <w:pStyle w:val="FirstParagraph"/>
      </w:pPr>
      <w:r>
        <w:t xml:space="preserve">The decision to pursue a career as an</w:t>
      </w:r>
      <w:r>
        <w:t xml:space="preserve"> </w:t>
      </w:r>
      <w:r>
        <w:rPr>
          <w:bCs/>
          <w:b/>
        </w:rPr>
        <w:t xml:space="preserve">Automotive Engineer</w:t>
      </w:r>
      <w:r>
        <w:t xml:space="preserve"> </w:t>
      </w:r>
      <w:r>
        <w:t xml:space="preserve">has been shaped by a profound fascination with the intricate synergy of mechanical precision, cutting-edge technology, and sustainable mobility solutions. This passion crystallized during my academic journey in mechanical engineering at [Your University], but it was my immersive experience visiting the vibrant automotive ecosystem of</w:t>
      </w:r>
      <w:r>
        <w:t xml:space="preserve"> </w:t>
      </w:r>
      <w:r>
        <w:rPr>
          <w:bCs/>
          <w:b/>
        </w:rPr>
        <w:t xml:space="preserve">France Lyon</w:t>
      </w:r>
      <w:r>
        <w:t xml:space="preserve"> </w:t>
      </w:r>
      <w:r>
        <w:t xml:space="preserve">that solidified my commitment to building the future of transportation within this dynamic European hub. Lyon is not merely a city on a map for me; it represents the beating heart of innovation where industry giants like Stellantis, Renault, and numerous Tier 1 suppliers converge with academic institutions to pioneer the next generation of intelligent, eco-conscious vehicles. It is here that I am determined to contribute as a dedicated</w:t>
      </w:r>
      <w:r>
        <w:t xml:space="preserve"> </w:t>
      </w:r>
      <w:r>
        <w:rPr>
          <w:bCs/>
          <w:b/>
        </w:rPr>
        <w:t xml:space="preserve">Automotive Engineer</w:t>
      </w:r>
      <w:r>
        <w:t xml:space="preserve">.</w:t>
      </w:r>
    </w:p>
    <w:p>
      <w:pPr>
        <w:pStyle w:val="BodyText"/>
      </w:pPr>
      <w:r>
        <w:t xml:space="preserve">My foundational education provided me with rigorous technical skills essential for modern automotive development. Courses in thermodynamics, fluid mechanics, vehicle dynamics, and advanced materials science equipped me with the analytical framework to tackle complex engineering challenges. However, it was through hands-on projects that my true passion for automotive engineering flourished. My capstone project involved the design and simulation of a lightweight composite chassis for an electric vehicle concept, utilizing ANSYS for finite element analysis to optimize structural integrity while reducing weight by 15%. This experience demanded not only technical proficiency but also collaborative problem-solving – skills I honed working with a diverse team of engineers, mirroring the multidisciplinary environment I aim to thrive in within</w:t>
      </w:r>
      <w:r>
        <w:t xml:space="preserve"> </w:t>
      </w:r>
      <w:r>
        <w:rPr>
          <w:bCs/>
          <w:b/>
        </w:rPr>
        <w:t xml:space="preserve">France Lyon</w:t>
      </w:r>
      <w:r>
        <w:t xml:space="preserve">. I learned that creating exceptional vehicles is as much about teamwork and clear communication as it is about individual engineering prowess.</w:t>
      </w:r>
    </w:p>
    <w:p>
      <w:pPr>
        <w:pStyle w:val="BodyText"/>
      </w:pPr>
      <w:r>
        <w:t xml:space="preserve">The trajectory of the automotive industry, particularly in Europe, has been a constant focal point of my professional development. I have closely followed the European Union's ambitious targets for reducing CO2 emissions (such as the 2035 ICE ban) and the rapid acceleration of electrification, autonomous driving, and connected vehicle technologies. My academic research focused on optimizing battery thermal management systems for EVs in extreme climates – a critical challenge given Europe's varied weather patterns. I understand that Lyon’s strategic position within France’s automotive landscape makes it an unparalleled location to address these challenges head-on. The city boasts the</w:t>
      </w:r>
      <w:r>
        <w:t xml:space="preserve"> </w:t>
      </w:r>
      <w:r>
        <w:rPr>
          <w:iCs/>
          <w:i/>
        </w:rPr>
        <w:t xml:space="preserve">Cité du Design</w:t>
      </w:r>
      <w:r>
        <w:t xml:space="preserve">, the</w:t>
      </w:r>
      <w:r>
        <w:t xml:space="preserve"> </w:t>
      </w:r>
      <w:r>
        <w:rPr>
          <w:iCs/>
          <w:i/>
        </w:rPr>
        <w:t xml:space="preserve">Centre de Recherche et d'Innovation sur les Véhicules Électriques (CRIVE)</w:t>
      </w:r>
      <w:r>
        <w:t xml:space="preserve"> </w:t>
      </w:r>
      <w:r>
        <w:t xml:space="preserve">at the University of Lyon, and a dense network of R&amp;D centers actively collaborating on mobility solutions for urban environments. This ecosystem is precisely where I see my skills in systems integration, simulation, and sustainable design being most impactful. I am not just interested in building cars; I want to engineer solutions that make</w:t>
      </w:r>
      <w:r>
        <w:t xml:space="preserve"> </w:t>
      </w:r>
      <w:r>
        <w:rPr>
          <w:bCs/>
          <w:b/>
        </w:rPr>
        <w:t xml:space="preserve">France Lyon</w:t>
      </w:r>
      <w:r>
        <w:t xml:space="preserve">, as a model smart city, a leader in accessible and clean urban mobility.</w:t>
      </w:r>
    </w:p>
    <w:p>
      <w:pPr>
        <w:pStyle w:val="BodyText"/>
      </w:pPr>
      <w:r>
        <w:t xml:space="preserve">My commitment extends beyond the technical realm into cultural and professional adaptability. Living and studying for six months in Grenoble, another key innovation center near Lyon, provided me with invaluable exposure to French work culture, language (I am proficient in French at B2 level), and the collaborative ethos of European engineering teams. I learned to navigate the nuances of professional communication in a multicultural setting – a skill essential for success within multinational automotive corporations headquartered or operating extensively across France. I appreciate Lyon’s unique blend of historical charm and futuristic ambition; its riverside innovation districts like</w:t>
      </w:r>
      <w:r>
        <w:t xml:space="preserve"> </w:t>
      </w:r>
      <w:r>
        <w:rPr>
          <w:iCs/>
          <w:i/>
        </w:rPr>
        <w:t xml:space="preserve">Confluence</w:t>
      </w:r>
      <w:r>
        <w:t xml:space="preserve"> </w:t>
      </w:r>
      <w:r>
        <w:t xml:space="preserve">embody the spirit of forward-thinking that resonates deeply with my engineering philosophy. Contributing to the automotive revolution happening *right here* in</w:t>
      </w:r>
      <w:r>
        <w:t xml:space="preserve"> </w:t>
      </w:r>
      <w:r>
        <w:rPr>
          <w:bCs/>
          <w:b/>
        </w:rPr>
        <w:t xml:space="preserve">France Lyon</w:t>
      </w:r>
      <w:r>
        <w:t xml:space="preserve">, surrounded by engineers, researchers, and policymakers all committed to sustainable mobility, is a professional aspiration I pursue with unwavering dedication.</w:t>
      </w:r>
    </w:p>
    <w:p>
      <w:pPr>
        <w:pStyle w:val="BodyText"/>
      </w:pPr>
      <w:r>
        <w:t xml:space="preserve">I am particularly drawn to the specific challenges facing automotive engineering in the Lyon region. The city's role as a logistics and manufacturing hub for French automakers demands engineers who can bridge the gap between cutting-edge R&amp;D and efficient production – optimizing processes while ensuring adherence to stringent European safety, environmental, and quality standards (like Euro 7). My experience with lean manufacturing principles during an internship at [Previous Company/Project] taught me the importance of process efficiency without compromising on innovation or sustainability. I am eager to apply this mindset within Lyon’s industrial context, contributing to projects focused on reducing manufacturing carbon footprints and enhancing vehicle lifecycle sustainability – a critical focus area for future-proofing the industry. The opportunity to work alongside experts in fields like AI-driven predictive maintenance or advanced driver assistance systems (ADAS), which are heavily researched in Lyon's academic institutions, excites me immensely.</w:t>
      </w:r>
    </w:p>
    <w:p>
      <w:pPr>
        <w:pStyle w:val="BodyText"/>
      </w:pPr>
      <w:r>
        <w:t xml:space="preserve">Looking ahead, my professional goal is clear: to become a highly skilled and respected</w:t>
      </w:r>
      <w:r>
        <w:t xml:space="preserve"> </w:t>
      </w:r>
      <w:r>
        <w:rPr>
          <w:bCs/>
          <w:b/>
        </w:rPr>
        <w:t xml:space="preserve">Automotive Engineer</w:t>
      </w:r>
      <w:r>
        <w:t xml:space="preserve">, contributing significantly to the development of next-generation mobility solutions within the heart of Europe’s automotive innovation corridor. I am actively seeking opportunities within leading automotive companies or R&amp;D centers in</w:t>
      </w:r>
      <w:r>
        <w:t xml:space="preserve"> </w:t>
      </w:r>
      <w:r>
        <w:rPr>
          <w:bCs/>
          <w:b/>
        </w:rPr>
        <w:t xml:space="preserve">France Lyon</w:t>
      </w:r>
      <w:r>
        <w:t xml:space="preserve"> </w:t>
      </w:r>
      <w:r>
        <w:t xml:space="preserve">where I can leverage my technical foundation, collaborative spirit, and deep understanding of European regulatory and market dynamics. I am not seeking just any job; I seek a role where my passion for engineering excellence intersects with the urgent need for sustainable transformation in transportation, within a city that embodies that mission. Lyon’s vibrant community of engineers, its commitment to green innovation, and its position as a nexus for European automotive progress make it the ideal environment for me to grow and make meaningful contributions.</w:t>
      </w:r>
    </w:p>
    <w:p>
      <w:pPr>
        <w:pStyle w:val="BodyText"/>
      </w:pPr>
      <w:r>
        <w:t xml:space="preserve">In conclusion, this</w:t>
      </w:r>
      <w:r>
        <w:t xml:space="preserve"> </w:t>
      </w:r>
      <w:r>
        <w:rPr>
          <w:bCs/>
          <w:b/>
        </w:rPr>
        <w:t xml:space="preserve">Personal Statement</w:t>
      </w:r>
      <w:r>
        <w:t xml:space="preserve"> </w:t>
      </w:r>
      <w:r>
        <w:t xml:space="preserve">is more than an expression of interest; it is a declaration of purpose. It reflects my technical capabilities as an</w:t>
      </w:r>
      <w:r>
        <w:t xml:space="preserve"> </w:t>
      </w:r>
      <w:r>
        <w:rPr>
          <w:bCs/>
          <w:b/>
        </w:rPr>
        <w:t xml:space="preserve">Automotive Engineer</w:t>
      </w:r>
      <w:r>
        <w:t xml:space="preserve">, my deep appreciation for the specific opportunities and challenges presented by the automotive industry in</w:t>
      </w:r>
      <w:r>
        <w:t xml:space="preserve"> </w:t>
      </w:r>
      <w:r>
        <w:rPr>
          <w:bCs/>
          <w:b/>
        </w:rPr>
        <w:t xml:space="preserve">France Lyon</w:t>
      </w:r>
      <w:r>
        <w:t xml:space="preserve">, and my unwavering commitment to shaping a cleaner, smarter, and more connected future for mobility. I am ready to bring my dedication, skills, language ability (French), and fresh perspective to contribute immediately within your team in Lyon. I am eager to learn from the best in the field and be part of the transformative work happening right now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Lyon, France</dc:title>
  <dc:creator/>
  <dc:description>A compelling personal statement for an Automotive Engineer seeking opportunities in Lyon, France with focus on innovation, sustainability and technical excellence.</dc:description>
  <dc:language>en</dc:language>
  <cp:keywords/>
  <dcterms:created xsi:type="dcterms:W3CDTF">2026-07-24T11:48:25Z</dcterms:created>
  <dcterms:modified xsi:type="dcterms:W3CDTF">2026-07-24T11:48:25Z</dcterms:modified>
</cp:coreProperties>
</file>

<file path=docProps/custom.xml><?xml version="1.0" encoding="utf-8"?>
<Properties xmlns="http://schemas.openxmlformats.org/officeDocument/2006/custom-properties" xmlns:vt="http://schemas.openxmlformats.org/officeDocument/2006/docPropsVTypes"/>
</file>